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7408" w:rsidRDefault="00057408" w:rsidP="00057408">
      <w:r>
        <w:t xml:space="preserve">Thank you for attending this experiment. This experiment consists of four sessions on separate days, and this is the </w:t>
      </w:r>
      <w:r>
        <w:t>first</w:t>
      </w:r>
      <w:r>
        <w:t xml:space="preserve"> session. Today’s session will take about an hour.</w:t>
      </w:r>
      <w:r w:rsidR="00DD6D07">
        <w:t xml:space="preserve"> </w:t>
      </w:r>
      <w:r>
        <w:t xml:space="preserve">Experimenter will arrange the time and date for the next session after you finished the session today. </w:t>
      </w:r>
    </w:p>
    <w:p w:rsidR="00057408" w:rsidRDefault="00057408" w:rsidP="00057408"/>
    <w:p w:rsidR="00057408" w:rsidRDefault="00057408" w:rsidP="00057408">
      <w:r>
        <w:t>The procedure of the experiment is illustrated as follow:</w:t>
      </w:r>
    </w:p>
    <w:p w:rsidR="00057408" w:rsidRDefault="00624CDB" w:rsidP="00057408">
      <w:r w:rsidRPr="00624CDB">
        <mc:AlternateContent>
          <mc:Choice Requires="wpg">
            <w:drawing>
              <wp:inline distT="0" distB="0" distL="0" distR="0">
                <wp:extent cx="4792653" cy="3290386"/>
                <wp:effectExtent l="0" t="0" r="27305" b="24765"/>
                <wp:docPr id="9" name="Group 8"/>
                <wp:cNvGraphicFramePr/>
                <a:graphic xmlns:a="http://schemas.openxmlformats.org/drawingml/2006/main">
                  <a:graphicData uri="http://schemas.microsoft.com/office/word/2010/wordprocessingGroup">
                    <wpg:wgp>
                      <wpg:cNvGrpSpPr/>
                      <wpg:grpSpPr>
                        <a:xfrm>
                          <a:off x="0" y="0"/>
                          <a:ext cx="4792653" cy="3290386"/>
                          <a:chOff x="0" y="0"/>
                          <a:chExt cx="4792653" cy="3290386"/>
                        </a:xfrm>
                      </wpg:grpSpPr>
                      <wpg:grpSp>
                        <wpg:cNvPr id="2" name="Group 2"/>
                        <wpg:cNvGrpSpPr/>
                        <wpg:grpSpPr>
                          <a:xfrm>
                            <a:off x="0" y="0"/>
                            <a:ext cx="2088232" cy="1512168"/>
                            <a:chOff x="0" y="0"/>
                            <a:chExt cx="2088232" cy="1512168"/>
                          </a:xfrm>
                        </wpg:grpSpPr>
                        <wps:wsp>
                          <wps:cNvPr id="13" name="Rectangle 13"/>
                          <wps:cNvSpPr/>
                          <wps:spPr>
                            <a:xfrm>
                              <a:off x="0" y="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 name="Rectangle 14"/>
                          <wps:cNvSpPr/>
                          <wps:spPr>
                            <a:xfrm>
                              <a:off x="929870" y="432048"/>
                              <a:ext cx="144016" cy="1440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 name="Rectangle 15"/>
                          <wps:cNvSpPr/>
                          <wps:spPr>
                            <a:xfrm>
                              <a:off x="1224136" y="612068"/>
                              <a:ext cx="144016" cy="144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Rectangle 16"/>
                          <wps:cNvSpPr/>
                          <wps:spPr>
                            <a:xfrm>
                              <a:off x="1063708" y="936104"/>
                              <a:ext cx="144016" cy="144016"/>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 name="Rectangle 17"/>
                          <wps:cNvSpPr/>
                          <wps:spPr>
                            <a:xfrm>
                              <a:off x="720080" y="540060"/>
                              <a:ext cx="144016" cy="144016"/>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3" name="Rectangle 3"/>
                        <wps:cNvSpPr/>
                        <wps:spPr>
                          <a:xfrm>
                            <a:off x="1368152" y="756084"/>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4" name="Group 4"/>
                        <wpg:cNvGrpSpPr/>
                        <wpg:grpSpPr>
                          <a:xfrm>
                            <a:off x="2704421" y="1778218"/>
                            <a:ext cx="2088232" cy="1512168"/>
                            <a:chOff x="2704421" y="1778218"/>
                            <a:chExt cx="2088232" cy="1512168"/>
                          </a:xfrm>
                        </wpg:grpSpPr>
                        <wps:wsp>
                          <wps:cNvPr id="6" name="Rectangle 6"/>
                          <wps:cNvSpPr/>
                          <wps:spPr>
                            <a:xfrm>
                              <a:off x="2704421" y="1778218"/>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Picture 7" descr="D:\Users\Hsuan-Yu Lin\Dropbox\Dropbox\workingDocuments\Presentation\UZH\20130423 Foko\ColorWheel.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9152" r="17634"/>
                            <a:stretch/>
                          </pic:blipFill>
                          <pic:spPr bwMode="auto">
                            <a:xfrm flipH="1">
                              <a:off x="2991258" y="1822344"/>
                              <a:ext cx="1440160" cy="1423915"/>
                            </a:xfrm>
                            <a:prstGeom prst="rect">
                              <a:avLst/>
                            </a:prstGeom>
                            <a:noFill/>
                            <a:extLst>
                              <a:ext uri="{909E8E84-426E-40DD-AFC4-6F175D3DCCD1}">
                                <a14:hiddenFill xmlns:a14="http://schemas.microsoft.com/office/drawing/2010/main">
                                  <a:solidFill>
                                    <a:srgbClr val="FFFFFF"/>
                                  </a:solidFill>
                                </a14:hiddenFill>
                              </a:ext>
                            </a:extLst>
                          </pic:spPr>
                        </pic:pic>
                        <wps:wsp>
                          <wps:cNvPr id="8" name="Rectangle 8"/>
                          <wps:cNvSpPr/>
                          <wps:spPr>
                            <a:xfrm>
                              <a:off x="3634291" y="2210266"/>
                              <a:ext cx="144016" cy="144016"/>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 name="Rectangle 10"/>
                          <wps:cNvSpPr/>
                          <wps:spPr>
                            <a:xfrm>
                              <a:off x="3928557" y="2390286"/>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 name="Rectangle 11"/>
                          <wps:cNvSpPr/>
                          <wps:spPr>
                            <a:xfrm>
                              <a:off x="3768129" y="2714322"/>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Rectangle 12"/>
                          <wps:cNvSpPr/>
                          <wps:spPr>
                            <a:xfrm>
                              <a:off x="3424501" y="2318278"/>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5" name="Down Arrow 5"/>
                        <wps:cNvSpPr/>
                        <wps:spPr>
                          <a:xfrm rot="9242877">
                            <a:off x="4313364" y="2432984"/>
                            <a:ext cx="81795" cy="152527"/>
                          </a:xfrm>
                          <a:prstGeom prst="downArrow">
                            <a:avLst>
                              <a:gd name="adj1" fmla="val 21704"/>
                              <a:gd name="adj2" fmla="val 13530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2EAA169" id="Group 8" o:spid="_x0000_s1026" style="width:377.35pt;height:259.1pt;mso-position-horizontal-relative:char;mso-position-vertical-relative:line" coordsize="47926,329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">
                <v:group id="Group 2" o:spid="_x0000_s1027" style="position:absolute;width:20882;height:15121"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13" o:spid="_x0000_s1028" style="position:absolute;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" fillcolor="white [3212]" strokecolor="black [3213]" strokeweight="1pt"/>
                  <v:rect id="Rectangle 14" o:spid="_x0000_s1029" style="position:absolute;left:9298;top:43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" fillcolor="#0070c0" stroked="f" strokeweight="1pt"/>
                  <v:rect id="Rectangle 15" o:spid="_x0000_s1030" style="position:absolute;left:12241;top:61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" fillcolor="#ffc000" stroked="f" strokeweight="1pt"/>
                  <v:rect id="Rectangle 16" o:spid="_x0000_s1031" style="position:absolute;left:10637;top:9361;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" fillcolor="red" stroked="f" strokeweight="1pt"/>
                  <v:rect id="Rectangle 17" o:spid="_x0000_s1032" style="position:absolute;left:7200;top:540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" fillcolor="#92d050" stroked="f" strokeweight="1pt"/>
                </v:group>
                <v:rect id="Rectangle 3" o:spid="_x0000_s1033" style="position:absolute;left:13681;top:7560;width:20882;height:15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" fillcolor="white [3212]" strokecolor="black [3213]" strokeweight="1pt"/>
                <v:group id="Group 4" o:spid="_x0000_s1034" style="position:absolute;left:27044;top:17782;width:20882;height:15121" coordorigin="27044,17782"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6" o:spid="_x0000_s1035" style="position:absolute;left:27044;top:17782;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" fillcolor="white [3212]" strokecolor="black [3213]"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6" type="#_x0000_t75" style="position:absolute;left:29912;top:18223;width:14402;height:1423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">
                    <v:imagedata r:id="rId7" o:title="ColorWheel" cropleft="12551f" cropright="11557f"/>
                  </v:shape>
                  <v:rect id="Rectangle 8" o:spid="_x0000_s1037" style="position:absolute;left:36342;top:22102;width:1441;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" filled="f" strokecolor="black [3213]" strokeweight="2.25pt"/>
                  <v:rect id="Rectangle 10" o:spid="_x0000_s1038" style="position:absolute;left:39285;top:23902;width:1440;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" filled="f" strokecolor="black [3213]"/>
                  <v:rect id="Rectangle 11" o:spid="_x0000_s1039" style="position:absolute;left:37681;top:27143;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" filled="f" strokecolor="black [3213]"/>
                  <v:rect id="Rectangle 12" o:spid="_x0000_s1040" style="position:absolute;left:34245;top:23182;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" filled="f" strokecolor="black [3213]"/>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41" type="#_x0000_t67" style="position:absolute;left:43133;top:24329;width:818;height:1526;rotation:1009568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" adj="5928,8456" fillcolor="white [3212]" strokecolor="black [3213]" strokeweight=".5pt"/>
                <w10:anchorlock/>
              </v:group>
            </w:pict>
          </mc:Fallback>
        </mc:AlternateContent>
      </w:r>
    </w:p>
    <w:p w:rsidR="00E2371C" w:rsidRPr="00307E29" w:rsidRDefault="00057408" w:rsidP="00E2371C">
      <w:pPr>
        <w:rPr>
          <w:szCs w:val="24"/>
        </w:rPr>
      </w:pPr>
      <w:r>
        <w:t xml:space="preserve">At the beginning of each trial, you will see several colors in different frames. Your task </w:t>
      </w:r>
      <w:r w:rsidRPr="00C057B5">
        <w:t>is t</w:t>
      </w:r>
      <w:r w:rsidRPr="00527D90">
        <w:t xml:space="preserve">o </w:t>
      </w:r>
      <w:r>
        <w:rPr>
          <w:u w:val="single"/>
        </w:rPr>
        <w:t>remember the colors and the corresponding frames.</w:t>
      </w:r>
      <w:r>
        <w:t xml:space="preserve"> After the colors disappeared, </w:t>
      </w:r>
      <w:r w:rsidR="00414525">
        <w:t>several frames will appear, and one frame is thicker than the others</w:t>
      </w:r>
      <w:r w:rsidR="00756D6D">
        <w:t>.</w:t>
      </w:r>
      <w:r w:rsidR="00E2371C" w:rsidRPr="00307E29">
        <w:rPr>
          <w:szCs w:val="24"/>
        </w:rPr>
        <w:t xml:space="preserve"> your task is to </w:t>
      </w:r>
      <w:r w:rsidR="00E2371C" w:rsidRPr="00E35C35">
        <w:rPr>
          <w:b/>
          <w:szCs w:val="24"/>
        </w:rPr>
        <w:t>recall the color at the location of the thicker frame by clicking on the color wheel.</w:t>
      </w:r>
      <w:r w:rsidR="00E2371C" w:rsidRPr="00307E29">
        <w:rPr>
          <w:szCs w:val="24"/>
        </w:rPr>
        <w:t xml:space="preserve"> You can respond by clicking left or right mouse button.</w:t>
      </w:r>
      <w:r w:rsidR="00203FF9">
        <w:rPr>
          <w:szCs w:val="24"/>
        </w:rPr>
        <w:t xml:space="preserve"> </w:t>
      </w:r>
      <w:r w:rsidR="00203FF9">
        <w:t xml:space="preserve">Please press the </w:t>
      </w:r>
      <w:r w:rsidR="00203FF9">
        <w:t>left mouse</w:t>
      </w:r>
      <w:r w:rsidR="00203FF9">
        <w:t xml:space="preserve"> key as fast as possible and be as accurate as possible.</w:t>
      </w:r>
    </w:p>
    <w:p w:rsidR="00057408" w:rsidRDefault="00057408" w:rsidP="00057408"/>
    <w:p w:rsidR="00057408" w:rsidRDefault="00057408" w:rsidP="00057408">
      <w:r>
        <w:t xml:space="preserve">Before the actual testing trials begin, there will be ten practice trials. Please use the practice trials to familiar with the procedure and the response method. </w:t>
      </w:r>
      <w:r w:rsidRPr="008C2F98">
        <w:rPr>
          <w:u w:val="single"/>
        </w:rPr>
        <w:t>If you have any question, please inform the experimenter.</w:t>
      </w:r>
    </w:p>
    <w:p w:rsidR="00057408" w:rsidRDefault="00057408" w:rsidP="00057408"/>
    <w:p w:rsidR="00057408" w:rsidRDefault="00057408" w:rsidP="00057408">
      <w:r>
        <w:t>Once the session is finished, please inform the experimenter.</w:t>
      </w:r>
    </w:p>
    <w:p w:rsidR="00057408" w:rsidRDefault="00057408">
      <w:pPr>
        <w:widowControl/>
      </w:pPr>
      <w:r>
        <w:br w:type="page"/>
      </w:r>
    </w:p>
    <w:p w:rsidR="0040699C" w:rsidRDefault="000B5B62">
      <w:r>
        <w:lastRenderedPageBreak/>
        <w:t>Thank you for attending this experiment. This experiment consist</w:t>
      </w:r>
      <w:r w:rsidR="008C4E20">
        <w:t>s</w:t>
      </w:r>
      <w:r>
        <w:t xml:space="preserve"> of </w:t>
      </w:r>
      <w:r w:rsidR="0088238F">
        <w:t>four</w:t>
      </w:r>
      <w:r w:rsidR="006A113A">
        <w:t xml:space="preserve"> sessions on separate days, and this is the second session. Today’s</w:t>
      </w:r>
      <w:r w:rsidR="006A113A">
        <w:t xml:space="preserve"> session will take about an hour.</w:t>
      </w:r>
      <w:r w:rsidR="00141128">
        <w:t xml:space="preserve"> </w:t>
      </w:r>
      <w:r w:rsidR="006A113A">
        <w:t>E</w:t>
      </w:r>
      <w:r>
        <w:t xml:space="preserve">xperimenter will arrange the time and date for the next session after you finished the session today. </w:t>
      </w:r>
    </w:p>
    <w:p w:rsidR="006A113A" w:rsidRDefault="006A113A"/>
    <w:p w:rsidR="0040699C" w:rsidRDefault="0040699C">
      <w:r>
        <w:t>The procedure of the experiment is illustrated as follow:</w:t>
      </w:r>
    </w:p>
    <w:p w:rsidR="00D34246" w:rsidRDefault="00856772">
      <w:r w:rsidRPr="00856772">
        <mc:AlternateContent>
          <mc:Choice Requires="wpg">
            <w:drawing>
              <wp:inline distT="0" distB="0" distL="0" distR="0">
                <wp:extent cx="4615048" cy="2827217"/>
                <wp:effectExtent l="0" t="0" r="0" b="0"/>
                <wp:docPr id="18" name="Group 37"/>
                <wp:cNvGraphicFramePr/>
                <a:graphic xmlns:a="http://schemas.openxmlformats.org/drawingml/2006/main">
                  <a:graphicData uri="http://schemas.microsoft.com/office/word/2010/wordprocessingGroup">
                    <wpg:wgp>
                      <wpg:cNvGrpSpPr/>
                      <wpg:grpSpPr>
                        <a:xfrm>
                          <a:off x="0" y="0"/>
                          <a:ext cx="4615048" cy="2827217"/>
                          <a:chOff x="0" y="0"/>
                          <a:chExt cx="6668560" cy="4085491"/>
                        </a:xfrm>
                      </wpg:grpSpPr>
                      <wpg:grpSp>
                        <wpg:cNvPr id="19" name="Group 19"/>
                        <wpg:cNvGrpSpPr/>
                        <wpg:grpSpPr>
                          <a:xfrm>
                            <a:off x="0" y="0"/>
                            <a:ext cx="2088232" cy="1512168"/>
                            <a:chOff x="0" y="0"/>
                            <a:chExt cx="2088232" cy="1512168"/>
                          </a:xfrm>
                        </wpg:grpSpPr>
                        <wps:wsp>
                          <wps:cNvPr id="20" name="Rectangle 20"/>
                          <wps:cNvSpPr/>
                          <wps:spPr>
                            <a:xfrm>
                              <a:off x="0" y="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wps:cNvSpPr/>
                          <wps:spPr>
                            <a:xfrm>
                              <a:off x="929870" y="432048"/>
                              <a:ext cx="144016" cy="1440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Rectangle 22"/>
                          <wps:cNvSpPr/>
                          <wps:spPr>
                            <a:xfrm>
                              <a:off x="1224136" y="612068"/>
                              <a:ext cx="144016" cy="144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 name="Rectangle 23"/>
                          <wps:cNvSpPr/>
                          <wps:spPr>
                            <a:xfrm>
                              <a:off x="1063708" y="936104"/>
                              <a:ext cx="144016" cy="144016"/>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 name="Rectangle 24"/>
                          <wps:cNvSpPr/>
                          <wps:spPr>
                            <a:xfrm>
                              <a:off x="720080" y="540060"/>
                              <a:ext cx="144016" cy="144016"/>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5" name="Rectangle 25"/>
                        <wps:cNvSpPr/>
                        <wps:spPr>
                          <a:xfrm>
                            <a:off x="1368152" y="756084"/>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Down Arrow 26"/>
                        <wps:cNvSpPr/>
                        <wps:spPr>
                          <a:xfrm rot="9242877">
                            <a:off x="4313364" y="2432984"/>
                            <a:ext cx="81795" cy="152527"/>
                          </a:xfrm>
                          <a:prstGeom prst="downArrow">
                            <a:avLst>
                              <a:gd name="adj1" fmla="val 21704"/>
                              <a:gd name="adj2" fmla="val 13530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7" name="Group 27"/>
                        <wpg:cNvGrpSpPr/>
                        <wpg:grpSpPr>
                          <a:xfrm>
                            <a:off x="4277277" y="1980220"/>
                            <a:ext cx="2088232" cy="1512168"/>
                            <a:chOff x="4277277" y="1980220"/>
                            <a:chExt cx="2088232" cy="1512168"/>
                          </a:xfrm>
                        </wpg:grpSpPr>
                        <wps:wsp>
                          <wps:cNvPr id="28" name="Rectangle 28"/>
                          <wps:cNvSpPr/>
                          <wps:spPr>
                            <a:xfrm>
                              <a:off x="4277277" y="198022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9" name="Rectangle 29"/>
                          <wps:cNvSpPr/>
                          <wps:spPr>
                            <a:xfrm>
                              <a:off x="5207147" y="2412268"/>
                              <a:ext cx="144016" cy="144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0" name="Rectangle 30"/>
                          <wps:cNvSpPr/>
                          <wps:spPr>
                            <a:xfrm>
                              <a:off x="5501413" y="2592288"/>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1" name="Rectangle 31"/>
                          <wps:cNvSpPr/>
                          <wps:spPr>
                            <a:xfrm>
                              <a:off x="5340985" y="2916324"/>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 name="Rectangle 32"/>
                          <wps:cNvSpPr/>
                          <wps:spPr>
                            <a:xfrm>
                              <a:off x="4997357" y="2520280"/>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33" name="Group 33"/>
                        <wpg:cNvGrpSpPr/>
                        <wpg:grpSpPr>
                          <a:xfrm>
                            <a:off x="1875325" y="1980220"/>
                            <a:ext cx="2088232" cy="1512168"/>
                            <a:chOff x="1875325" y="1980220"/>
                            <a:chExt cx="2088232" cy="1512168"/>
                          </a:xfrm>
                        </wpg:grpSpPr>
                        <wps:wsp>
                          <wps:cNvPr id="34" name="Rectangle 34"/>
                          <wps:cNvSpPr/>
                          <wps:spPr>
                            <a:xfrm>
                              <a:off x="1875325" y="198022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5" name="Rectangle 35"/>
                          <wps:cNvSpPr/>
                          <wps:spPr>
                            <a:xfrm>
                              <a:off x="2805195" y="2412268"/>
                              <a:ext cx="144016" cy="1440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6" name="Rectangle 36"/>
                          <wps:cNvSpPr/>
                          <wps:spPr>
                            <a:xfrm>
                              <a:off x="3099461" y="2592288"/>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Rectangle 37"/>
                          <wps:cNvSpPr/>
                          <wps:spPr>
                            <a:xfrm>
                              <a:off x="2939033" y="2916324"/>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 name="Rectangle 38"/>
                          <wps:cNvSpPr/>
                          <wps:spPr>
                            <a:xfrm>
                              <a:off x="2595405" y="2520280"/>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39" name="TextBox 35"/>
                        <wps:cNvSpPr txBox="1"/>
                        <wps:spPr>
                          <a:xfrm>
                            <a:off x="1599023" y="3536605"/>
                            <a:ext cx="2401570" cy="548640"/>
                          </a:xfrm>
                          <a:prstGeom prst="rect">
                            <a:avLst/>
                          </a:prstGeom>
                          <a:noFill/>
                        </wps:spPr>
                        <wps:txbx>
                          <w:txbxContent>
                            <w:p w:rsidR="00856772" w:rsidRPr="00856772" w:rsidRDefault="00856772" w:rsidP="00856772">
                              <w:pPr>
                                <w:pStyle w:val="NormalWeb"/>
                                <w:spacing w:before="0" w:beforeAutospacing="0" w:after="0" w:afterAutospacing="0"/>
                                <w:rPr>
                                  <w:sz w:val="16"/>
                                </w:rPr>
                              </w:pPr>
                              <w:r w:rsidRPr="00856772">
                                <w:rPr>
                                  <w:rFonts w:asciiTheme="minorHAnsi" w:hAnsi="Calibri" w:cstheme="minorBidi"/>
                                  <w:color w:val="000000" w:themeColor="text1"/>
                                  <w:kern w:val="24"/>
                                  <w:sz w:val="22"/>
                                  <w:szCs w:val="36"/>
                                </w:rPr>
                                <w:t xml:space="preserve">Press </w:t>
                              </w:r>
                              <w:r w:rsidRPr="00856772">
                                <w:rPr>
                                  <w:rFonts w:asciiTheme="minorHAnsi" w:hAnsi="Calibri" w:cstheme="minorBidi"/>
                                  <w:b/>
                                  <w:bCs/>
                                  <w:color w:val="000000" w:themeColor="text1"/>
                                  <w:kern w:val="24"/>
                                  <w:sz w:val="22"/>
                                  <w:szCs w:val="36"/>
                                </w:rPr>
                                <w:t>left</w:t>
                              </w:r>
                              <w:r w:rsidRPr="00856772">
                                <w:rPr>
                                  <w:rFonts w:asciiTheme="minorHAnsi" w:hAnsi="Calibri" w:cstheme="minorBidi"/>
                                  <w:color w:val="000000" w:themeColor="text1"/>
                                  <w:kern w:val="24"/>
                                  <w:sz w:val="22"/>
                                  <w:szCs w:val="36"/>
                                </w:rPr>
                                <w:t xml:space="preserve"> mouse button</w:t>
                              </w:r>
                            </w:p>
                          </w:txbxContent>
                        </wps:txbx>
                        <wps:bodyPr wrap="square" rtlCol="0">
                          <a:noAutofit/>
                        </wps:bodyPr>
                      </wps:wsp>
                      <wps:wsp>
                        <wps:cNvPr id="40" name="TextBox 36"/>
                        <wps:cNvSpPr txBox="1"/>
                        <wps:spPr>
                          <a:xfrm>
                            <a:off x="4142530" y="3536851"/>
                            <a:ext cx="2526030" cy="548640"/>
                          </a:xfrm>
                          <a:prstGeom prst="rect">
                            <a:avLst/>
                          </a:prstGeom>
                          <a:noFill/>
                        </wps:spPr>
                        <wps:txbx>
                          <w:txbxContent>
                            <w:p w:rsidR="00856772" w:rsidRPr="00856772" w:rsidRDefault="00856772" w:rsidP="00856772">
                              <w:pPr>
                                <w:pStyle w:val="NormalWeb"/>
                                <w:spacing w:before="0" w:beforeAutospacing="0" w:after="0" w:afterAutospacing="0"/>
                                <w:rPr>
                                  <w:sz w:val="16"/>
                                </w:rPr>
                              </w:pPr>
                              <w:r w:rsidRPr="00856772">
                                <w:rPr>
                                  <w:rFonts w:asciiTheme="minorHAnsi" w:hAnsi="Calibri" w:cstheme="minorBidi"/>
                                  <w:color w:val="000000" w:themeColor="text1"/>
                                  <w:kern w:val="24"/>
                                  <w:sz w:val="22"/>
                                  <w:szCs w:val="36"/>
                                </w:rPr>
                                <w:t xml:space="preserve">Press </w:t>
                              </w:r>
                              <w:r w:rsidRPr="00856772">
                                <w:rPr>
                                  <w:rFonts w:asciiTheme="minorHAnsi" w:hAnsi="Calibri" w:cstheme="minorBidi"/>
                                  <w:b/>
                                  <w:bCs/>
                                  <w:color w:val="000000" w:themeColor="text1"/>
                                  <w:kern w:val="24"/>
                                  <w:sz w:val="22"/>
                                  <w:szCs w:val="36"/>
                                </w:rPr>
                                <w:t>right</w:t>
                              </w:r>
                              <w:r w:rsidRPr="00856772">
                                <w:rPr>
                                  <w:rFonts w:asciiTheme="minorHAnsi" w:hAnsi="Calibri" w:cstheme="minorBidi"/>
                                  <w:color w:val="000000" w:themeColor="text1"/>
                                  <w:kern w:val="24"/>
                                  <w:sz w:val="22"/>
                                  <w:szCs w:val="36"/>
                                </w:rPr>
                                <w:t xml:space="preserve"> mouse button</w:t>
                              </w:r>
                            </w:p>
                          </w:txbxContent>
                        </wps:txbx>
                        <wps:bodyPr wrap="square" rtlCol="0">
                          <a:noAutofit/>
                        </wps:bodyPr>
                      </wps:wsp>
                    </wpg:wgp>
                  </a:graphicData>
                </a:graphic>
              </wp:inline>
            </w:drawing>
          </mc:Choice>
          <mc:Fallback>
            <w:pict>
              <v:group id="Group 37" o:spid="_x0000_s1026" style="width:363.4pt;height:222.6pt;mso-position-horizontal-relative:char;mso-position-vertical-relative:line" coordsize="66685,40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">
                <v:group id="Group 19" o:spid="_x0000_s1027" style="position:absolute;width:20882;height:15121"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 o:spid="_x0000_s1028" style="position:absolute;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" fillcolor="white [3212]" strokecolor="black [3213]" strokeweight="1pt"/>
                  <v:rect id="Rectangle 21" o:spid="_x0000_s1029" style="position:absolute;left:9298;top:43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" fillcolor="#0070c0" stroked="f" strokeweight="1pt"/>
                  <v:rect id="Rectangle 22" o:spid="_x0000_s1030" style="position:absolute;left:12241;top:61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" fillcolor="#ffc000" stroked="f" strokeweight="1pt"/>
                  <v:rect id="Rectangle 23" o:spid="_x0000_s1031" style="position:absolute;left:10637;top:9361;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" fillcolor="red" stroked="f" strokeweight="1pt"/>
                  <v:rect id="Rectangle 24" o:spid="_x0000_s1032" style="position:absolute;left:7200;top:540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" fillcolor="#92d050" stroked="f" strokeweight="1pt"/>
                </v:group>
                <v:rect id="Rectangle 25" o:spid="_x0000_s1033" style="position:absolute;left:13681;top:7560;width:20882;height:15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" fillcolor="white [3212]" strokecolor="black [3213]" strokeweight="1pt"/>
                <v:shape id="Down Arrow 26" o:spid="_x0000_s1034" type="#_x0000_t67" style="position:absolute;left:43133;top:24329;width:818;height:1526;rotation:1009568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" adj="5928,8456" fillcolor="white [3212]" strokecolor="black [3213]" strokeweight=".5pt"/>
                <v:group id="Group 27" o:spid="_x0000_s1035" style="position:absolute;left:42772;top:19802;width:20883;height:15121" coordorigin="42772,19802"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28" o:spid="_x0000_s1036" style="position:absolute;left:42772;top:19802;width:20883;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" fillcolor="white [3212]" strokecolor="black [3213]" strokeweight="1pt"/>
                  <v:rect id="Rectangle 29" o:spid="_x0000_s1037" style="position:absolute;left:52071;top:24122;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" fillcolor="#ffc000" stroked="f" strokeweight="1pt"/>
                  <v:rect id="Rectangle 30" o:spid="_x0000_s1038" style="position:absolute;left:55014;top:25922;width:1440;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1wgAAANsAAAAPAAAAZHJzL2Rvd25yZXYueG1sRE9Na8JA&#10;EL0L/odlhF6kbqwg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DP+kr1wgAAANsAAAAPAAAA&#10;AAAAAAAAAAAAAAcCAABkcnMvZG93bnJldi54bWxQSwUGAAAAAAMAAwC3AAAA9gIAAAAA&#10;" filled="f" strokecolor="black [3213]" strokeweight="1pt"/>
                  <v:rect id="Rectangle 31" o:spid="_x0000_s1039" style="position:absolute;left:53409;top:29163;width:1441;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u9uxgAAANsAAAAPAAAAZHJzL2Rvd25yZXYueG1sRI9BS8NA&#10;FITvgv9heUIvpd1EQS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oLbvbsYAAADbAAAA&#10;DwAAAAAAAAAAAAAAAAAHAgAAZHJzL2Rvd25yZXYueG1sUEsFBgAAAAADAAMAtwAAAPoCAAAAAA==&#10;" filled="f" strokecolor="black [3213]" strokeweight="1pt"/>
                  <v:rect id="Rectangle 32" o:spid="_x0000_s1040" style="position:absolute;left:49973;top:25202;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EZxgAAANsAAAAPAAAAZHJzL2Rvd25yZXYueG1sRI9Pa8JA&#10;FMTvhX6H5RV6Ed1oo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UGRxGcYAAADbAAAA&#10;DwAAAAAAAAAAAAAAAAAHAgAAZHJzL2Rvd25yZXYueG1sUEsFBgAAAAADAAMAtwAAAPoCAAAAAA==&#10;" filled="f" strokecolor="black [3213]" strokeweight="1pt"/>
                </v:group>
                <v:group id="Group 33" o:spid="_x0000_s1041" style="position:absolute;left:18753;top:19802;width:20882;height:15121" coordorigin="18753,19802"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34" o:spid="_x0000_s1042" style="position:absolute;left:18753;top:19802;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" fillcolor="white [3212]" strokecolor="black [3213]" strokeweight="1pt"/>
                  <v:rect id="Rectangle 35" o:spid="_x0000_s1043" style="position:absolute;left:28051;top:24122;width:1441;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" fillcolor="#0070c0" stroked="f" strokeweight="1pt"/>
                  <v:rect id="Rectangle 36" o:spid="_x0000_s1044" style="position:absolute;left:30994;top:25922;width:1440;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3caxgAAANsAAAAPAAAAZHJzL2Rvd25yZXYueG1sRI9Pa8JA&#10;FMTvhX6H5RW8iG60IB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L193GsYAAADbAAAA&#10;DwAAAAAAAAAAAAAAAAAHAgAAZHJzL2Rvd25yZXYueG1sUEsFBgAAAAADAAMAtwAAAPoCAAAAAA==&#10;" filled="f" strokecolor="black [3213]" strokeweight="1pt"/>
                  <v:rect id="Rectangle 37" o:spid="_x0000_s1045" style="position:absolute;left:29390;top:29163;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9KBxgAAANsAAAAPAAAAZHJzL2Rvd25yZXYueG1sRI9Ba8JA&#10;FITvhf6H5RV6Ed1oo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QBPSgcYAAADbAAAA&#10;DwAAAAAAAAAAAAAAAAAHAgAAZHJzL2Rvd25yZXYueG1sUEsFBgAAAAADAAMAtwAAAPoCAAAAAA==&#10;" filled="f" strokecolor="black [3213]" strokeweight="1pt"/>
                  <v:rect id="Rectangle 38" o:spid="_x0000_s1046" style="position:absolute;left:25954;top:25202;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bzwgAAANsAAAAPAAAAZHJzL2Rvd25yZXYueG1sRE9Na8JA&#10;EL0L/odlhF6kbqwg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AxjEbzwgAAANsAAAAPAAAA&#10;AAAAAAAAAAAAAAcCAABkcnMvZG93bnJldi54bWxQSwUGAAAAAAMAAwC3AAAA9gIAAAAA&#10;" filled="f" strokecolor="black [3213]" strokeweight="1pt"/>
                </v:group>
                <v:shapetype id="_x0000_t202" coordsize="21600,21600" o:spt="202" path="m,l,21600r21600,l21600,xe">
                  <v:stroke joinstyle="miter"/>
                  <v:path gradientshapeok="t" o:connecttype="rect"/>
                </v:shapetype>
                <v:shape id="TextBox 35" o:spid="_x0000_s1047" type="#_x0000_t202" style="position:absolute;left:15990;top:35366;width:2401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rsidR="00856772" w:rsidRPr="00856772" w:rsidRDefault="00856772" w:rsidP="00856772">
                        <w:pPr>
                          <w:pStyle w:val="NormalWeb"/>
                          <w:spacing w:before="0" w:beforeAutospacing="0" w:after="0" w:afterAutospacing="0"/>
                          <w:rPr>
                            <w:sz w:val="16"/>
                          </w:rPr>
                        </w:pPr>
                        <w:r w:rsidRPr="00856772">
                          <w:rPr>
                            <w:rFonts w:asciiTheme="minorHAnsi" w:hAnsi="Calibri" w:cstheme="minorBidi"/>
                            <w:color w:val="000000" w:themeColor="text1"/>
                            <w:kern w:val="24"/>
                            <w:sz w:val="22"/>
                            <w:szCs w:val="36"/>
                          </w:rPr>
                          <w:t xml:space="preserve">Press </w:t>
                        </w:r>
                        <w:r w:rsidRPr="00856772">
                          <w:rPr>
                            <w:rFonts w:asciiTheme="minorHAnsi" w:hAnsi="Calibri" w:cstheme="minorBidi"/>
                            <w:b/>
                            <w:bCs/>
                            <w:color w:val="000000" w:themeColor="text1"/>
                            <w:kern w:val="24"/>
                            <w:sz w:val="22"/>
                            <w:szCs w:val="36"/>
                          </w:rPr>
                          <w:t>left</w:t>
                        </w:r>
                        <w:r w:rsidRPr="00856772">
                          <w:rPr>
                            <w:rFonts w:asciiTheme="minorHAnsi" w:hAnsi="Calibri" w:cstheme="minorBidi"/>
                            <w:color w:val="000000" w:themeColor="text1"/>
                            <w:kern w:val="24"/>
                            <w:sz w:val="22"/>
                            <w:szCs w:val="36"/>
                          </w:rPr>
                          <w:t xml:space="preserve"> mouse button</w:t>
                        </w:r>
                      </w:p>
                    </w:txbxContent>
                  </v:textbox>
                </v:shape>
                <v:shape id="TextBox 36" o:spid="_x0000_s1048" type="#_x0000_t202" style="position:absolute;left:41425;top:35368;width:25260;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rsidR="00856772" w:rsidRPr="00856772" w:rsidRDefault="00856772" w:rsidP="00856772">
                        <w:pPr>
                          <w:pStyle w:val="NormalWeb"/>
                          <w:spacing w:before="0" w:beforeAutospacing="0" w:after="0" w:afterAutospacing="0"/>
                          <w:rPr>
                            <w:sz w:val="16"/>
                          </w:rPr>
                        </w:pPr>
                        <w:r w:rsidRPr="00856772">
                          <w:rPr>
                            <w:rFonts w:asciiTheme="minorHAnsi" w:hAnsi="Calibri" w:cstheme="minorBidi"/>
                            <w:color w:val="000000" w:themeColor="text1"/>
                            <w:kern w:val="24"/>
                            <w:sz w:val="22"/>
                            <w:szCs w:val="36"/>
                          </w:rPr>
                          <w:t xml:space="preserve">Press </w:t>
                        </w:r>
                        <w:r w:rsidRPr="00856772">
                          <w:rPr>
                            <w:rFonts w:asciiTheme="minorHAnsi" w:hAnsi="Calibri" w:cstheme="minorBidi"/>
                            <w:b/>
                            <w:bCs/>
                            <w:color w:val="000000" w:themeColor="text1"/>
                            <w:kern w:val="24"/>
                            <w:sz w:val="22"/>
                            <w:szCs w:val="36"/>
                          </w:rPr>
                          <w:t>right</w:t>
                        </w:r>
                        <w:r w:rsidRPr="00856772">
                          <w:rPr>
                            <w:rFonts w:asciiTheme="minorHAnsi" w:hAnsi="Calibri" w:cstheme="minorBidi"/>
                            <w:color w:val="000000" w:themeColor="text1"/>
                            <w:kern w:val="24"/>
                            <w:sz w:val="22"/>
                            <w:szCs w:val="36"/>
                          </w:rPr>
                          <w:t xml:space="preserve"> mouse button</w:t>
                        </w:r>
                      </w:p>
                    </w:txbxContent>
                  </v:textbox>
                </v:shape>
                <w10:anchorlock/>
              </v:group>
            </w:pict>
          </mc:Fallback>
        </mc:AlternateContent>
      </w:r>
    </w:p>
    <w:p w:rsidR="00D422E2" w:rsidRDefault="000B5B62" w:rsidP="009520DF">
      <w:r>
        <w:t xml:space="preserve">At the beginning of </w:t>
      </w:r>
      <w:r w:rsidR="002F68ED">
        <w:t>each</w:t>
      </w:r>
      <w:r>
        <w:t xml:space="preserve"> trial, you will see several </w:t>
      </w:r>
      <w:r w:rsidR="002F68ED">
        <w:t>colors in different frames</w:t>
      </w:r>
      <w:r>
        <w:t xml:space="preserve">. Your task </w:t>
      </w:r>
      <w:r w:rsidRPr="00C057B5">
        <w:t>is</w:t>
      </w:r>
      <w:r w:rsidR="00742A00" w:rsidRPr="00C057B5">
        <w:t xml:space="preserve"> t</w:t>
      </w:r>
      <w:r w:rsidR="00742A00" w:rsidRPr="00527D90">
        <w:t xml:space="preserve">o </w:t>
      </w:r>
      <w:r w:rsidR="00742A00">
        <w:rPr>
          <w:u w:val="single"/>
        </w:rPr>
        <w:t xml:space="preserve">remember the </w:t>
      </w:r>
      <w:r w:rsidR="0096532C">
        <w:rPr>
          <w:u w:val="single"/>
        </w:rPr>
        <w:t>color</w:t>
      </w:r>
      <w:r w:rsidR="00527D90">
        <w:rPr>
          <w:u w:val="single"/>
        </w:rPr>
        <w:t>s and the corresponding frames.</w:t>
      </w:r>
      <w:r w:rsidR="00C057B5">
        <w:t xml:space="preserve"> After the colors disappeared, a testing color will appear in one of the frame. Your task is to </w:t>
      </w:r>
      <w:r w:rsidR="00C057B5" w:rsidRPr="0075782D">
        <w:rPr>
          <w:u w:val="single"/>
        </w:rPr>
        <w:t xml:space="preserve">determine if the test color is the same as the color presented </w:t>
      </w:r>
      <w:r w:rsidR="008F5F21" w:rsidRPr="0075782D">
        <w:rPr>
          <w:u w:val="single"/>
        </w:rPr>
        <w:t>previously at the same frame</w:t>
      </w:r>
      <w:r w:rsidR="008F5F21">
        <w:t xml:space="preserve">. If the test color is the “same” as the color presented previously at the same frame, press the left </w:t>
      </w:r>
      <w:r w:rsidR="00B85FCB">
        <w:t>mouse key</w:t>
      </w:r>
      <w:r w:rsidR="008F5F21">
        <w:t xml:space="preserve"> on the </w:t>
      </w:r>
      <w:r w:rsidR="00B85FCB">
        <w:t>mouse</w:t>
      </w:r>
      <w:r w:rsidR="008F5F21">
        <w:t xml:space="preserve">. If the test color is different </w:t>
      </w:r>
      <w:r w:rsidR="00977DA4">
        <w:t xml:space="preserve">from the color presented at the same frame previously, press the right </w:t>
      </w:r>
      <w:r w:rsidR="00B85FCB">
        <w:t>mouse</w:t>
      </w:r>
      <w:r w:rsidR="00977DA4">
        <w:t xml:space="preserve"> key on the </w:t>
      </w:r>
      <w:r w:rsidR="00B85FCB">
        <w:t>mouse</w:t>
      </w:r>
      <w:r w:rsidR="00977DA4">
        <w:t xml:space="preserve"> to indicate “change”. </w:t>
      </w:r>
      <w:r w:rsidR="00D37AF6">
        <w:t xml:space="preserve">Please press the </w:t>
      </w:r>
      <w:r w:rsidR="007E3D6C">
        <w:t>left mouse</w:t>
      </w:r>
      <w:r w:rsidR="00D37AF6">
        <w:t xml:space="preserve"> key as fast as possible and be as accurate as possible. </w:t>
      </w:r>
    </w:p>
    <w:p w:rsidR="0056265C" w:rsidRDefault="0056265C" w:rsidP="0056265C"/>
    <w:p w:rsidR="00F77283" w:rsidRDefault="00F77283" w:rsidP="00F77283">
      <w:r>
        <w:t xml:space="preserve">Before the actual testing trials begin, there will be </w:t>
      </w:r>
      <w:r w:rsidR="009520DF">
        <w:t>ten</w:t>
      </w:r>
      <w:r>
        <w:t xml:space="preserve"> practice trials. Please use the practice trials to familiar with the procedure and the response method. </w:t>
      </w:r>
      <w:r w:rsidRPr="008C2F98">
        <w:rPr>
          <w:u w:val="single"/>
        </w:rPr>
        <w:t>If you have any question, please inform the experimenter.</w:t>
      </w:r>
    </w:p>
    <w:p w:rsidR="00F77283" w:rsidRDefault="00F77283" w:rsidP="0056265C"/>
    <w:p w:rsidR="0056265C" w:rsidRDefault="0056265C" w:rsidP="0056265C">
      <w:r>
        <w:t xml:space="preserve">Once the </w:t>
      </w:r>
      <w:r w:rsidR="00584098">
        <w:t>session</w:t>
      </w:r>
      <w:r>
        <w:t xml:space="preserve"> is finished, please inform the experimenter.</w:t>
      </w:r>
    </w:p>
    <w:p w:rsidR="00712402" w:rsidRDefault="00712402">
      <w:pPr>
        <w:widowControl/>
      </w:pPr>
      <w:r>
        <w:br w:type="page"/>
      </w:r>
    </w:p>
    <w:p w:rsidR="00712402" w:rsidRDefault="00712402" w:rsidP="00712402">
      <w:r>
        <w:lastRenderedPageBreak/>
        <w:t xml:space="preserve">Thank you for attending this experiment. This experiment consists of four sessions on separate days, and this is the </w:t>
      </w:r>
      <w:r>
        <w:t>third</w:t>
      </w:r>
      <w:r w:rsidR="00E356CA">
        <w:t>/fourth</w:t>
      </w:r>
      <w:r>
        <w:t xml:space="preserve"> session. Today’s session will take about an hour.</w:t>
      </w:r>
      <w:r w:rsidR="00E356CA">
        <w:t xml:space="preserve"> </w:t>
      </w:r>
      <w:r>
        <w:t xml:space="preserve">Experimenter will arrange the time and date for the next session after you finished the session today. </w:t>
      </w:r>
    </w:p>
    <w:p w:rsidR="00712402" w:rsidRDefault="00712402" w:rsidP="00712402">
      <w:r>
        <w:t>The procedure of the experiment is illustrated as follow:</w:t>
      </w:r>
    </w:p>
    <w:p w:rsidR="00712402" w:rsidRDefault="00A52034" w:rsidP="00712402">
      <w:r w:rsidRPr="00A52034">
        <mc:AlternateContent>
          <mc:Choice Requires="wpg">
            <w:drawing>
              <wp:inline distT="0" distB="0" distL="0" distR="0">
                <wp:extent cx="5106313" cy="3221745"/>
                <wp:effectExtent l="0" t="0" r="18415" b="0"/>
                <wp:docPr id="87" name="Group 32"/>
                <wp:cNvGraphicFramePr/>
                <a:graphic xmlns:a="http://schemas.openxmlformats.org/drawingml/2006/main">
                  <a:graphicData uri="http://schemas.microsoft.com/office/word/2010/wordprocessingGroup">
                    <wpg:wgp>
                      <wpg:cNvGrpSpPr/>
                      <wpg:grpSpPr>
                        <a:xfrm>
                          <a:off x="0" y="0"/>
                          <a:ext cx="5106313" cy="3221745"/>
                          <a:chOff x="0" y="0"/>
                          <a:chExt cx="6474486" cy="4085245"/>
                        </a:xfrm>
                      </wpg:grpSpPr>
                      <wpg:grpSp>
                        <wpg:cNvPr id="88" name="Group 88"/>
                        <wpg:cNvGrpSpPr/>
                        <wpg:grpSpPr>
                          <a:xfrm>
                            <a:off x="0" y="0"/>
                            <a:ext cx="2088232" cy="1512168"/>
                            <a:chOff x="0" y="0"/>
                            <a:chExt cx="2088232" cy="1512168"/>
                          </a:xfrm>
                        </wpg:grpSpPr>
                        <wps:wsp>
                          <wps:cNvPr id="89" name="Rectangle 89"/>
                          <wps:cNvSpPr/>
                          <wps:spPr>
                            <a:xfrm>
                              <a:off x="0" y="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0" name="Rectangle 90"/>
                          <wps:cNvSpPr/>
                          <wps:spPr>
                            <a:xfrm>
                              <a:off x="929870" y="432048"/>
                              <a:ext cx="144016" cy="1440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1" name="Rectangle 91"/>
                          <wps:cNvSpPr/>
                          <wps:spPr>
                            <a:xfrm>
                              <a:off x="1224136" y="612068"/>
                              <a:ext cx="144016" cy="144016"/>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2" name="Rectangle 92"/>
                          <wps:cNvSpPr/>
                          <wps:spPr>
                            <a:xfrm>
                              <a:off x="1063708" y="936104"/>
                              <a:ext cx="144016" cy="144016"/>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3" name="Rectangle 93"/>
                          <wps:cNvSpPr/>
                          <wps:spPr>
                            <a:xfrm>
                              <a:off x="720080" y="540060"/>
                              <a:ext cx="144016" cy="144016"/>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94" name="Rectangle 94"/>
                        <wps:cNvSpPr/>
                        <wps:spPr>
                          <a:xfrm>
                            <a:off x="1368152" y="756084"/>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95" name="Group 95"/>
                        <wpg:cNvGrpSpPr/>
                        <wpg:grpSpPr>
                          <a:xfrm>
                            <a:off x="1875325" y="1980220"/>
                            <a:ext cx="2088232" cy="1512168"/>
                            <a:chOff x="1875325" y="1980220"/>
                            <a:chExt cx="2088232" cy="1512168"/>
                          </a:xfrm>
                        </wpg:grpSpPr>
                        <wps:wsp>
                          <wps:cNvPr id="96" name="Rectangle 96"/>
                          <wps:cNvSpPr/>
                          <wps:spPr>
                            <a:xfrm>
                              <a:off x="1875325" y="1980220"/>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7" name="Rectangle 97"/>
                          <wps:cNvSpPr/>
                          <wps:spPr>
                            <a:xfrm>
                              <a:off x="2805195" y="2412268"/>
                              <a:ext cx="144016" cy="144016"/>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8" name="Rectangle 98"/>
                          <wps:cNvSpPr/>
                          <wps:spPr>
                            <a:xfrm>
                              <a:off x="3099461" y="2592288"/>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9" name="Rectangle 99"/>
                          <wps:cNvSpPr/>
                          <wps:spPr>
                            <a:xfrm>
                              <a:off x="2939033" y="2916324"/>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0" name="Rectangle 100"/>
                          <wps:cNvSpPr/>
                          <wps:spPr>
                            <a:xfrm>
                              <a:off x="2595405" y="2520280"/>
                              <a:ext cx="144016" cy="1440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01" name="TextBox 7"/>
                        <wps:cNvSpPr txBox="1"/>
                        <wps:spPr>
                          <a:xfrm>
                            <a:off x="1599129" y="3536605"/>
                            <a:ext cx="2401570" cy="548640"/>
                          </a:xfrm>
                          <a:prstGeom prst="rect">
                            <a:avLst/>
                          </a:prstGeom>
                          <a:noFill/>
                        </wps:spPr>
                        <wps:txbx>
                          <w:txbxContent>
                            <w:p w:rsidR="00A52034" w:rsidRPr="00A52034" w:rsidRDefault="00A52034" w:rsidP="00A52034">
                              <w:pPr>
                                <w:pStyle w:val="NormalWeb"/>
                                <w:spacing w:before="0" w:beforeAutospacing="0" w:after="0" w:afterAutospacing="0"/>
                                <w:rPr>
                                  <w:sz w:val="18"/>
                                </w:rPr>
                              </w:pPr>
                              <w:r w:rsidRPr="00A52034">
                                <w:rPr>
                                  <w:rFonts w:asciiTheme="minorHAnsi" w:hAnsi="Calibri" w:cstheme="minorBidi"/>
                                  <w:color w:val="000000" w:themeColor="text1"/>
                                  <w:kern w:val="24"/>
                                  <w:szCs w:val="36"/>
                                </w:rPr>
                                <w:t xml:space="preserve">Press </w:t>
                              </w:r>
                              <w:r w:rsidRPr="00A52034">
                                <w:rPr>
                                  <w:rFonts w:asciiTheme="minorHAnsi" w:hAnsi="Calibri" w:cstheme="minorBidi"/>
                                  <w:b/>
                                  <w:bCs/>
                                  <w:color w:val="000000" w:themeColor="text1"/>
                                  <w:kern w:val="24"/>
                                  <w:szCs w:val="36"/>
                                </w:rPr>
                                <w:t>left</w:t>
                              </w:r>
                              <w:r w:rsidRPr="00A52034">
                                <w:rPr>
                                  <w:rFonts w:asciiTheme="minorHAnsi" w:hAnsi="Calibri" w:cstheme="minorBidi"/>
                                  <w:color w:val="000000" w:themeColor="text1"/>
                                  <w:kern w:val="24"/>
                                  <w:szCs w:val="36"/>
                                </w:rPr>
                                <w:t xml:space="preserve"> mouse button</w:t>
                              </w:r>
                            </w:p>
                          </w:txbxContent>
                        </wps:txbx>
                        <wps:bodyPr wrap="square" rtlCol="0">
                          <a:noAutofit/>
                        </wps:bodyPr>
                      </wps:wsp>
                      <wpg:grpSp>
                        <wpg:cNvPr id="102" name="Group 102"/>
                        <wpg:cNvGrpSpPr/>
                        <wpg:grpSpPr>
                          <a:xfrm>
                            <a:off x="4386254" y="2000408"/>
                            <a:ext cx="2088232" cy="1512168"/>
                            <a:chOff x="4386254" y="2000408"/>
                            <a:chExt cx="2088232" cy="1512168"/>
                          </a:xfrm>
                        </wpg:grpSpPr>
                        <wps:wsp>
                          <wps:cNvPr id="103" name="Rectangle 103"/>
                          <wps:cNvSpPr/>
                          <wps:spPr>
                            <a:xfrm>
                              <a:off x="4386254" y="2000408"/>
                              <a:ext cx="2088232" cy="15121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04" name="Picture 104" descr="D:\Users\Hsuan-Yu Lin\Dropbox\Dropbox\workingDocuments\Presentation\UZH\20130423 Foko\ColorWheel.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152" r="17634"/>
                            <a:stretch/>
                          </pic:blipFill>
                          <pic:spPr bwMode="auto">
                            <a:xfrm flipH="1">
                              <a:off x="4673091" y="2044534"/>
                              <a:ext cx="1440160" cy="1423915"/>
                            </a:xfrm>
                            <a:prstGeom prst="rect">
                              <a:avLst/>
                            </a:prstGeom>
                            <a:noFill/>
                            <a:extLst>
                              <a:ext uri="{909E8E84-426E-40DD-AFC4-6F175D3DCCD1}">
                                <a14:hiddenFill xmlns:a14="http://schemas.microsoft.com/office/drawing/2010/main">
                                  <a:solidFill>
                                    <a:srgbClr val="FFFFFF"/>
                                  </a:solidFill>
                                </a14:hiddenFill>
                              </a:ext>
                            </a:extLst>
                          </pic:spPr>
                        </pic:pic>
                        <wps:wsp>
                          <wps:cNvPr id="105" name="Rectangle 105"/>
                          <wps:cNvSpPr/>
                          <wps:spPr>
                            <a:xfrm>
                              <a:off x="5316124" y="2432456"/>
                              <a:ext cx="144016" cy="144016"/>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6" name="Rectangle 106"/>
                          <wps:cNvSpPr/>
                          <wps:spPr>
                            <a:xfrm>
                              <a:off x="5610390" y="2612476"/>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7" name="Rectangle 107"/>
                          <wps:cNvSpPr/>
                          <wps:spPr>
                            <a:xfrm>
                              <a:off x="5449962" y="2936512"/>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8" name="Rectangle 108"/>
                          <wps:cNvSpPr/>
                          <wps:spPr>
                            <a:xfrm>
                              <a:off x="5106334" y="2540468"/>
                              <a:ext cx="144016" cy="144016"/>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09" name="Down Arrow 109"/>
                        <wps:cNvSpPr/>
                        <wps:spPr>
                          <a:xfrm rot="9242877">
                            <a:off x="6001250" y="2501561"/>
                            <a:ext cx="81795" cy="152527"/>
                          </a:xfrm>
                          <a:prstGeom prst="downArrow">
                            <a:avLst>
                              <a:gd name="adj1" fmla="val 21704"/>
                              <a:gd name="adj2" fmla="val 13530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32" o:spid="_x0000_s1049" style="width:402.05pt;height:253.7pt;mso-position-horizontal-relative:char;mso-position-vertical-relative:line" coordsize="64744,408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">
                <v:group id="Group 88" o:spid="_x0000_s1050" style="position:absolute;width:20882;height:15121"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ect id="Rectangle 89" o:spid="_x0000_s1051" style="position:absolute;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" fillcolor="white [3212]" strokecolor="black [3213]" strokeweight="1pt"/>
                  <v:rect id="Rectangle 90" o:spid="_x0000_s1052" style="position:absolute;left:9298;top:43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" fillcolor="#0070c0" stroked="f" strokeweight="1pt"/>
                  <v:rect id="Rectangle 91" o:spid="_x0000_s1053" style="position:absolute;left:12241;top:612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" fillcolor="#ffc000" stroked="f" strokeweight="1pt"/>
                  <v:rect id="Rectangle 92" o:spid="_x0000_s1054" style="position:absolute;left:10637;top:9361;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" fillcolor="red" stroked="f" strokeweight="1pt"/>
                  <v:rect id="Rectangle 93" o:spid="_x0000_s1055" style="position:absolute;left:7200;top:5400;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" fillcolor="#92d050" stroked="f" strokeweight="1pt"/>
                </v:group>
                <v:rect id="Rectangle 94" o:spid="_x0000_s1056" style="position:absolute;left:13681;top:7560;width:20882;height:15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" fillcolor="white [3212]" strokecolor="black [3213]" strokeweight="1pt"/>
                <v:group id="Group 95" o:spid="_x0000_s1057" style="position:absolute;left:18753;top:19802;width:20882;height:15121" coordorigin="18753,19802"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96" o:spid="_x0000_s1058" style="position:absolute;left:18753;top:19802;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" fillcolor="white [3212]" strokecolor="black [3213]" strokeweight="1pt"/>
                  <v:rect id="Rectangle 97" o:spid="_x0000_s1059" style="position:absolute;left:28051;top:24122;width:1441;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" fillcolor="#0070c0" stroked="f" strokeweight="1pt"/>
                  <v:rect id="Rectangle 98" o:spid="_x0000_s1060" style="position:absolute;left:30994;top:25922;width:1440;height:1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" filled="f" strokecolor="black [3213]" strokeweight="1pt"/>
                  <v:rect id="Rectangle 99" o:spid="_x0000_s1061" style="position:absolute;left:29390;top:29163;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" filled="f" strokecolor="black [3213]" strokeweight="1pt"/>
                  <v:rect id="Rectangle 100" o:spid="_x0000_s1062" style="position:absolute;left:25954;top:25202;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Xto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8XXZ3QCu/kFAAD//wMAUEsBAi0AFAAGAAgAAAAhANvh9svuAAAAhQEAABMAAAAAAAAA&#10;AAAAAAAAAAAAAFtDb250ZW50X1R5cGVzXS54bWxQSwECLQAUAAYACAAAACEAWvQsW78AAAAVAQAA&#10;CwAAAAAAAAAAAAAAAAAfAQAAX3JlbHMvLnJlbHNQSwECLQAUAAYACAAAACEAxcl7aMYAAADcAAAA&#10;DwAAAAAAAAAAAAAAAAAHAgAAZHJzL2Rvd25yZXYueG1sUEsFBgAAAAADAAMAtwAAAPoCAAAAAA==&#10;" filled="f" strokecolor="black [3213]" strokeweight="1pt"/>
                </v:group>
                <v:shape id="TextBox 7" o:spid="_x0000_s1063" type="#_x0000_t202" style="position:absolute;left:15991;top:35366;width:24015;height:5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rsidR="00A52034" w:rsidRPr="00A52034" w:rsidRDefault="00A52034" w:rsidP="00A52034">
                        <w:pPr>
                          <w:pStyle w:val="NormalWeb"/>
                          <w:spacing w:before="0" w:beforeAutospacing="0" w:after="0" w:afterAutospacing="0"/>
                          <w:rPr>
                            <w:sz w:val="18"/>
                          </w:rPr>
                        </w:pPr>
                        <w:r w:rsidRPr="00A52034">
                          <w:rPr>
                            <w:rFonts w:asciiTheme="minorHAnsi" w:hAnsi="Calibri" w:cstheme="minorBidi"/>
                            <w:color w:val="000000" w:themeColor="text1"/>
                            <w:kern w:val="24"/>
                            <w:szCs w:val="36"/>
                          </w:rPr>
                          <w:t xml:space="preserve">Press </w:t>
                        </w:r>
                        <w:r w:rsidRPr="00A52034">
                          <w:rPr>
                            <w:rFonts w:asciiTheme="minorHAnsi" w:hAnsi="Calibri" w:cstheme="minorBidi"/>
                            <w:b/>
                            <w:bCs/>
                            <w:color w:val="000000" w:themeColor="text1"/>
                            <w:kern w:val="24"/>
                            <w:szCs w:val="36"/>
                          </w:rPr>
                          <w:t>left</w:t>
                        </w:r>
                        <w:r w:rsidRPr="00A52034">
                          <w:rPr>
                            <w:rFonts w:asciiTheme="minorHAnsi" w:hAnsi="Calibri" w:cstheme="minorBidi"/>
                            <w:color w:val="000000" w:themeColor="text1"/>
                            <w:kern w:val="24"/>
                            <w:szCs w:val="36"/>
                          </w:rPr>
                          <w:t xml:space="preserve"> mouse button</w:t>
                        </w:r>
                      </w:p>
                    </w:txbxContent>
                  </v:textbox>
                </v:shape>
                <v:group id="Group 102" o:spid="_x0000_s1064" style="position:absolute;left:43862;top:20004;width:20882;height:15121" coordorigin="43862,20004" coordsize="20882,15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65" style="position:absolute;left:43862;top:20004;width:20882;height:1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" fillcolor="white [3212]" strokecolor="black [3213]" strokeweight="1pt"/>
                  <v:shape id="Picture 104" o:spid="_x0000_s1066" type="#_x0000_t75" style="position:absolute;left:46730;top:20445;width:14402;height:1423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">
                    <v:imagedata r:id="rId9" o:title="ColorWheel" cropleft="12551f" cropright="11557f"/>
                  </v:shape>
                  <v:rect id="Rectangle 105" o:spid="_x0000_s1067" style="position:absolute;left:53161;top:24324;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" filled="f" strokecolor="black [3213]" strokeweight="2.25pt"/>
                  <v:rect id="Rectangle 106" o:spid="_x0000_s1068" style="position:absolute;left:56103;top:26124;width:1441;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" filled="f" strokecolor="black [3213]"/>
                  <v:rect id="Rectangle 107" o:spid="_x0000_s1069" style="position:absolute;left:54499;top:29365;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" filled="f" strokecolor="black [3213]"/>
                  <v:rect id="Rectangle 108" o:spid="_x0000_s1070" style="position:absolute;left:51063;top:25404;width:1440;height: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" filled="f" strokecolor="black [3213]"/>
                </v:group>
                <v:shape id="Down Arrow 109" o:spid="_x0000_s1071" type="#_x0000_t67" style="position:absolute;left:60012;top:25015;width:818;height:1525;rotation:1009568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" adj="5928,8456" fillcolor="white [3212]" strokecolor="black [3213]" strokeweight=".5pt"/>
                <w10:anchorlock/>
              </v:group>
            </w:pict>
          </mc:Fallback>
        </mc:AlternateContent>
      </w:r>
    </w:p>
    <w:p w:rsidR="00203FF9" w:rsidRDefault="00712402" w:rsidP="00203FF9">
      <w:r>
        <w:t xml:space="preserve">At the beginning of each trial, you will see several colors in different frames. Your task </w:t>
      </w:r>
      <w:r w:rsidRPr="00C057B5">
        <w:t>is t</w:t>
      </w:r>
      <w:r w:rsidRPr="00527D90">
        <w:t xml:space="preserve">o </w:t>
      </w:r>
      <w:r>
        <w:rPr>
          <w:u w:val="single"/>
        </w:rPr>
        <w:t>remember the colors and the corresponding frames.</w:t>
      </w:r>
      <w:r>
        <w:t xml:space="preserve"> After the colors disappeared</w:t>
      </w:r>
      <w:r w:rsidR="0002052E">
        <w:t xml:space="preserve">, either a </w:t>
      </w:r>
      <w:r w:rsidR="00DD1C6E">
        <w:t>color patch</w:t>
      </w:r>
      <w:r w:rsidR="0002052E">
        <w:t xml:space="preserve"> will appear or a thicker frame will appear</w:t>
      </w:r>
      <w:r>
        <w:t xml:space="preserve">. </w:t>
      </w:r>
      <w:r w:rsidR="00DD1C6E">
        <w:t>If a color patch appeared, y</w:t>
      </w:r>
      <w:r>
        <w:t xml:space="preserve">our task is to determine if the test color is the same as the color presented previously at the same frame. If the test color is the “same” as the color presented previously at the same frame, press the left mouse key on the mouse. If the test color is different from the color presented at the same frame previously, press the right mouse key on the mouse to indicate “change”. </w:t>
      </w:r>
      <w:r w:rsidR="00CD6E64">
        <w:t xml:space="preserve">If a thicker frame appeared, </w:t>
      </w:r>
      <w:r w:rsidR="00CD6E64" w:rsidRPr="00307E29">
        <w:rPr>
          <w:szCs w:val="24"/>
        </w:rPr>
        <w:t xml:space="preserve">your task is to </w:t>
      </w:r>
      <w:r w:rsidR="00CD6E64" w:rsidRPr="00E35C35">
        <w:rPr>
          <w:b/>
          <w:szCs w:val="24"/>
        </w:rPr>
        <w:t>recall the color at the location of the thicker frame by clicking on the color wheel.</w:t>
      </w:r>
      <w:r w:rsidR="00CD6E64" w:rsidRPr="00307E29">
        <w:rPr>
          <w:szCs w:val="24"/>
        </w:rPr>
        <w:t xml:space="preserve"> You can respond by clicking left or right mouse button.</w:t>
      </w:r>
      <w:r w:rsidR="00CD6E64">
        <w:rPr>
          <w:szCs w:val="24"/>
        </w:rPr>
        <w:t xml:space="preserve"> </w:t>
      </w:r>
      <w:r w:rsidR="00203FF9">
        <w:t xml:space="preserve">Please press the left or right arrow key as fast as possible and be as accurate as possible. </w:t>
      </w:r>
    </w:p>
    <w:p w:rsidR="00712402" w:rsidRDefault="00712402" w:rsidP="00712402"/>
    <w:p w:rsidR="00712402" w:rsidRDefault="00712402" w:rsidP="00712402">
      <w:r>
        <w:t xml:space="preserve">Before the actual testing trials begin, there will be ten practice trials. Please use the practice trials to familiar with the procedure and the response method. </w:t>
      </w:r>
      <w:r w:rsidRPr="008C2F98">
        <w:rPr>
          <w:u w:val="single"/>
        </w:rPr>
        <w:t>If you have any question, please inform the experimenter.</w:t>
      </w:r>
    </w:p>
    <w:p w:rsidR="00712402" w:rsidRDefault="00712402" w:rsidP="00712402"/>
    <w:p w:rsidR="0056265C" w:rsidRPr="0056265C" w:rsidRDefault="00712402" w:rsidP="000B5B62">
      <w:r>
        <w:t>Once the session is finished, please inform the experimenter.</w:t>
      </w:r>
      <w:bookmarkStart w:id="0" w:name="_GoBack"/>
      <w:bookmarkEnd w:id="0"/>
    </w:p>
    <w:sectPr w:rsidR="0056265C" w:rsidRPr="0056265C">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5B1D" w:rsidRDefault="00775B1D" w:rsidP="00301D08">
      <w:r>
        <w:separator/>
      </w:r>
    </w:p>
  </w:endnote>
  <w:endnote w:type="continuationSeparator" w:id="0">
    <w:p w:rsidR="00775B1D" w:rsidRDefault="00775B1D" w:rsidP="00301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5B1D" w:rsidRDefault="00775B1D" w:rsidP="00301D08">
      <w:r>
        <w:separator/>
      </w:r>
    </w:p>
  </w:footnote>
  <w:footnote w:type="continuationSeparator" w:id="0">
    <w:p w:rsidR="00775B1D" w:rsidRDefault="00775B1D" w:rsidP="00301D0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80"/>
  <w:hyphenationZone w:val="425"/>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TMyNTU0tzA1MzVQ0lEKTi0uzszPAykwrAUABpL0LCwAAAA="/>
  </w:docVars>
  <w:rsids>
    <w:rsidRoot w:val="000B5B62"/>
    <w:rsid w:val="0002052E"/>
    <w:rsid w:val="00026830"/>
    <w:rsid w:val="00057408"/>
    <w:rsid w:val="0006344F"/>
    <w:rsid w:val="000A204D"/>
    <w:rsid w:val="000B0A04"/>
    <w:rsid w:val="000B5B62"/>
    <w:rsid w:val="000C1F67"/>
    <w:rsid w:val="00141128"/>
    <w:rsid w:val="00203FF9"/>
    <w:rsid w:val="002F44E7"/>
    <w:rsid w:val="002F68ED"/>
    <w:rsid w:val="00301D08"/>
    <w:rsid w:val="003F2503"/>
    <w:rsid w:val="0040699C"/>
    <w:rsid w:val="00414525"/>
    <w:rsid w:val="004473E9"/>
    <w:rsid w:val="004852D7"/>
    <w:rsid w:val="004A0A05"/>
    <w:rsid w:val="005233E8"/>
    <w:rsid w:val="00527D90"/>
    <w:rsid w:val="00553B71"/>
    <w:rsid w:val="0056265C"/>
    <w:rsid w:val="00584098"/>
    <w:rsid w:val="005A665B"/>
    <w:rsid w:val="005D2443"/>
    <w:rsid w:val="005F330A"/>
    <w:rsid w:val="00624CDB"/>
    <w:rsid w:val="00654AFF"/>
    <w:rsid w:val="00682205"/>
    <w:rsid w:val="006A113A"/>
    <w:rsid w:val="006D5A50"/>
    <w:rsid w:val="00712402"/>
    <w:rsid w:val="00742A00"/>
    <w:rsid w:val="00756D6D"/>
    <w:rsid w:val="0075782D"/>
    <w:rsid w:val="00775B1D"/>
    <w:rsid w:val="007B6F78"/>
    <w:rsid w:val="007E3D6C"/>
    <w:rsid w:val="00856772"/>
    <w:rsid w:val="008811B3"/>
    <w:rsid w:val="0088238F"/>
    <w:rsid w:val="008C2F98"/>
    <w:rsid w:val="008C4E20"/>
    <w:rsid w:val="008F5F21"/>
    <w:rsid w:val="00902E47"/>
    <w:rsid w:val="009520DF"/>
    <w:rsid w:val="0096532C"/>
    <w:rsid w:val="00971572"/>
    <w:rsid w:val="00977DA4"/>
    <w:rsid w:val="009928BF"/>
    <w:rsid w:val="00A36B59"/>
    <w:rsid w:val="00A52034"/>
    <w:rsid w:val="00B85FCB"/>
    <w:rsid w:val="00BF3242"/>
    <w:rsid w:val="00C057B5"/>
    <w:rsid w:val="00CD6E64"/>
    <w:rsid w:val="00D34246"/>
    <w:rsid w:val="00D37AF6"/>
    <w:rsid w:val="00D422E2"/>
    <w:rsid w:val="00DD1C6E"/>
    <w:rsid w:val="00DD6D07"/>
    <w:rsid w:val="00E2371C"/>
    <w:rsid w:val="00E356CA"/>
    <w:rsid w:val="00E36A46"/>
    <w:rsid w:val="00E66B6B"/>
    <w:rsid w:val="00E746AB"/>
    <w:rsid w:val="00ED461D"/>
    <w:rsid w:val="00F51DE9"/>
    <w:rsid w:val="00F77283"/>
    <w:rsid w:val="00F9427B"/>
    <w:rsid w:val="00FE28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5EF4FF"/>
  <w15:docId w15:val="{EBBFDA27-B807-4A0D-AF66-7399C2617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1D08"/>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301D08"/>
    <w:rPr>
      <w:sz w:val="20"/>
      <w:szCs w:val="20"/>
    </w:rPr>
  </w:style>
  <w:style w:type="paragraph" w:styleId="Footer">
    <w:name w:val="footer"/>
    <w:basedOn w:val="Normal"/>
    <w:link w:val="FooterChar"/>
    <w:uiPriority w:val="99"/>
    <w:unhideWhenUsed/>
    <w:rsid w:val="00301D08"/>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301D08"/>
    <w:rPr>
      <w:sz w:val="20"/>
      <w:szCs w:val="20"/>
    </w:rPr>
  </w:style>
  <w:style w:type="paragraph" w:styleId="NormalWeb">
    <w:name w:val="Normal (Web)"/>
    <w:basedOn w:val="Normal"/>
    <w:uiPriority w:val="99"/>
    <w:semiHidden/>
    <w:unhideWhenUsed/>
    <w:rsid w:val="00FE28E7"/>
    <w:pPr>
      <w:widowControl/>
      <w:spacing w:before="100" w:beforeAutospacing="1" w:after="100" w:afterAutospacing="1"/>
    </w:pPr>
    <w:rPr>
      <w:rFonts w:ascii="PMingLiU" w:eastAsia="PMingLiU" w:hAnsi="PMingLiU" w:cs="PMingLiU"/>
      <w:kern w:val="0"/>
      <w:szCs w:val="24"/>
    </w:rPr>
  </w:style>
  <w:style w:type="paragraph" w:styleId="BalloonText">
    <w:name w:val="Balloon Text"/>
    <w:basedOn w:val="Normal"/>
    <w:link w:val="BalloonTextChar"/>
    <w:uiPriority w:val="99"/>
    <w:semiHidden/>
    <w:unhideWhenUsed/>
    <w:rsid w:val="008C4E20"/>
    <w:rPr>
      <w:rFonts w:ascii="Tahoma" w:hAnsi="Tahoma" w:cs="Tahoma"/>
      <w:sz w:val="16"/>
      <w:szCs w:val="16"/>
    </w:rPr>
  </w:style>
  <w:style w:type="character" w:customStyle="1" w:styleId="BalloonTextChar">
    <w:name w:val="Balloon Text Char"/>
    <w:basedOn w:val="DefaultParagraphFont"/>
    <w:link w:val="BalloonText"/>
    <w:uiPriority w:val="99"/>
    <w:semiHidden/>
    <w:rsid w:val="008C4E2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3</Pages>
  <Words>595</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suan-Yu Lin</cp:lastModifiedBy>
  <cp:revision>27</cp:revision>
  <dcterms:created xsi:type="dcterms:W3CDTF">2018-01-25T12:18:00Z</dcterms:created>
  <dcterms:modified xsi:type="dcterms:W3CDTF">2018-01-25T13:33:00Z</dcterms:modified>
</cp:coreProperties>
</file>